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7A76E7DB" w:rsidR="007B21B6" w:rsidRPr="00293D36" w:rsidRDefault="007B21B6" w:rsidP="00653179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653179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UARY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="00435D6A"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5B069C14" w:rsidR="007B21B6" w:rsidRPr="00293D36" w:rsidRDefault="007B21B6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 w:rsidR="00435D6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 – 01- 2025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435D6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1:00 pm – 04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00</w:t>
            </w:r>
            <w:r w:rsidR="00435D6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  <w:bookmarkStart w:id="0" w:name="_GoBack"/>
      <w:bookmarkEnd w:id="0"/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544"/>
        <w:gridCol w:w="4253"/>
        <w:gridCol w:w="2986"/>
      </w:tblGrid>
      <w:tr w:rsidR="00053EB1" w14:paraId="44C0C3FF" w14:textId="77777777" w:rsidTr="00447FE3">
        <w:trPr>
          <w:trHeight w:val="440"/>
        </w:trPr>
        <w:tc>
          <w:tcPr>
            <w:tcW w:w="3544" w:type="dxa"/>
            <w:vAlign w:val="center"/>
          </w:tcPr>
          <w:p w14:paraId="2862B889" w14:textId="5A0A0D98" w:rsidR="00053EB1" w:rsidRDefault="00053EB1" w:rsidP="00435D6A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435D6A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435D6A" w:rsidRPr="00435D6A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L</w:t>
            </w:r>
          </w:p>
        </w:tc>
        <w:tc>
          <w:tcPr>
            <w:tcW w:w="7239" w:type="dxa"/>
            <w:gridSpan w:val="2"/>
            <w:vAlign w:val="center"/>
          </w:tcPr>
          <w:p w14:paraId="6E4E1677" w14:textId="6DD660FD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447FE3">
              <w:rPr>
                <w:rFonts w:ascii="Times New Roman" w:hAnsi="Times New Roman"/>
                <w:b/>
              </w:rPr>
              <w:t xml:space="preserve"> </w:t>
            </w:r>
            <w:r w:rsidR="00447FE3" w:rsidRPr="00435D6A">
              <w:rPr>
                <w:rFonts w:ascii="Times New Roman" w:hAnsi="Times New Roman"/>
              </w:rPr>
              <w:t>BA LL.B (Hons.) /BBA LL.B (Hons.)/ B.COM LL.B (Hons.)</w:t>
            </w:r>
          </w:p>
        </w:tc>
      </w:tr>
      <w:tr w:rsidR="00053EB1" w14:paraId="127AF4E4" w14:textId="77777777" w:rsidTr="00447FE3">
        <w:trPr>
          <w:trHeight w:val="633"/>
        </w:trPr>
        <w:tc>
          <w:tcPr>
            <w:tcW w:w="3544" w:type="dxa"/>
            <w:vAlign w:val="center"/>
          </w:tcPr>
          <w:p w14:paraId="322BF5B7" w14:textId="18CCE2B9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</w:t>
            </w:r>
            <w:r w:rsidR="00644852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de</w:t>
            </w:r>
            <w:r w:rsidR="00644852" w:rsidRPr="00435D6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E24639" w:rsidRPr="00435D6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CSA1017</w:t>
            </w:r>
          </w:p>
        </w:tc>
        <w:tc>
          <w:tcPr>
            <w:tcW w:w="7239" w:type="dxa"/>
            <w:gridSpan w:val="2"/>
            <w:vAlign w:val="center"/>
          </w:tcPr>
          <w:p w14:paraId="5B7E2C6B" w14:textId="7A608EC0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:</w:t>
            </w:r>
            <w:r w:rsidR="00E24639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E24639" w:rsidRPr="00435D6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asics of computer applications</w:t>
            </w:r>
          </w:p>
        </w:tc>
      </w:tr>
      <w:tr w:rsidR="00053EB1" w14:paraId="30977130" w14:textId="77777777" w:rsidTr="00447FE3">
        <w:trPr>
          <w:trHeight w:val="633"/>
        </w:trPr>
        <w:tc>
          <w:tcPr>
            <w:tcW w:w="3544" w:type="dxa"/>
            <w:vAlign w:val="center"/>
          </w:tcPr>
          <w:p w14:paraId="7A4717D0" w14:textId="39503730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435D6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4253" w:type="dxa"/>
            <w:vAlign w:val="center"/>
          </w:tcPr>
          <w:p w14:paraId="3AB6E887" w14:textId="4722B39A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E2463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100 </w:t>
            </w:r>
          </w:p>
        </w:tc>
        <w:tc>
          <w:tcPr>
            <w:tcW w:w="2986" w:type="dxa"/>
            <w:vAlign w:val="center"/>
          </w:tcPr>
          <w:p w14:paraId="14698EC9" w14:textId="5561F305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E2463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</w:t>
            </w:r>
            <w:r w:rsidR="00435D6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3F1EE5AE" w:rsidR="00BC621A" w:rsidRDefault="005E453E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C356A6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735" w:type="dxa"/>
          </w:tcPr>
          <w:p w14:paraId="15E465AD" w14:textId="773DFB34" w:rsidR="00BC621A" w:rsidRDefault="005E453E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C356A6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735" w:type="dxa"/>
          </w:tcPr>
          <w:p w14:paraId="761D572A" w14:textId="2E743F92" w:rsidR="00BC621A" w:rsidRDefault="005E453E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C356A6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735" w:type="dxa"/>
          </w:tcPr>
          <w:p w14:paraId="5EA5E4BC" w14:textId="69BDC317" w:rsidR="00BC621A" w:rsidRDefault="006C5C1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C356A6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942" w:type="dxa"/>
          </w:tcPr>
          <w:p w14:paraId="1D44F184" w14:textId="7C19AED6" w:rsidR="00BC621A" w:rsidRDefault="006C5C19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C356A6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315ED2FE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</w:p>
        </w:tc>
      </w:tr>
      <w:tr w:rsidR="00C824A3" w:rsidRPr="00293D36" w14:paraId="3026CF88" w14:textId="12BDD24F" w:rsidTr="001B701E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57AB4518" w:rsidR="00C824A3" w:rsidRPr="00FD2E42" w:rsidRDefault="0023739D" w:rsidP="008D32E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FD2E42">
              <w:rPr>
                <w:rFonts w:ascii="Times New Roman" w:hAnsi="Times New Roman"/>
                <w:bCs/>
                <w:sz w:val="24"/>
                <w:szCs w:val="24"/>
              </w:rPr>
              <w:t>Define the characteristics of a computer.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824A3" w:rsidRPr="00D307C6" w:rsidRDefault="00C824A3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3A7A28A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37039AEE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26707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8D32E0" w:rsidRPr="00293D36" w14:paraId="1B8E9375" w14:textId="1F264430" w:rsidTr="001B701E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8D32E0" w:rsidRPr="00293D36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058549E4" w:rsidR="00D10667" w:rsidRPr="00FD2E42" w:rsidRDefault="00D10667" w:rsidP="008D32E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FD2E42">
              <w:rPr>
                <w:rFonts w:ascii="Times New Roman" w:hAnsi="Times New Roman"/>
                <w:sz w:val="24"/>
                <w:szCs w:val="24"/>
                <w:lang w:eastAsia="en-IN"/>
              </w:rPr>
              <w:t>How can you copy data from one cell to another in MS Excel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8D32E0" w:rsidRPr="00D307C6" w:rsidRDefault="008D32E0" w:rsidP="008D32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7B7725C6" w:rsidR="008D32E0" w:rsidRPr="00293D36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56D2311B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10667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8D32E0" w:rsidRPr="00293D36" w14:paraId="5F84D05D" w14:textId="58E55F22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8D32E0" w:rsidRPr="00293D36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0FF76990" w:rsidR="008D32E0" w:rsidRPr="00FD2E42" w:rsidRDefault="009A1672" w:rsidP="008D32E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FD2E42">
              <w:rPr>
                <w:rFonts w:ascii="Times New Roman" w:hAnsi="Times New Roman"/>
                <w:sz w:val="24"/>
                <w:szCs w:val="24"/>
                <w:lang w:eastAsia="en-IN"/>
              </w:rPr>
              <w:t>What is the purpose of a business presentation in MS PowerPoint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8D32E0" w:rsidRPr="00D307C6" w:rsidRDefault="008D32E0" w:rsidP="008D32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24F10E39" w:rsidR="008D32E0" w:rsidRPr="00293D36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5C3130CF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094F6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8D32E0" w:rsidRPr="00293D36" w14:paraId="6BA36377" w14:textId="1F5DC35D" w:rsidTr="00713F59">
        <w:trPr>
          <w:trHeight w:val="600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8D32E0" w:rsidRPr="00293D36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650BB123" w:rsidR="008D32E0" w:rsidRPr="00FD2E42" w:rsidRDefault="00D10667" w:rsidP="00D10667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FD2E42">
              <w:rPr>
                <w:rFonts w:ascii="Times New Roman" w:hAnsi="Times New Roman"/>
                <w:sz w:val="24"/>
                <w:szCs w:val="24"/>
              </w:rPr>
              <w:t>Differentiate between LAN and WAN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8D32E0" w:rsidRPr="00D307C6" w:rsidRDefault="008D32E0" w:rsidP="008D32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4EBB6CC2" w:rsidR="008D32E0" w:rsidRPr="00293D36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27A9C40D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10667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8D32E0" w:rsidRPr="00293D36" w14:paraId="2B1E1DFD" w14:textId="3F03E895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8D32E0" w:rsidRPr="00293D36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21678262" w:rsidR="008D32E0" w:rsidRPr="00FD2E42" w:rsidRDefault="00C876D1" w:rsidP="00C876D1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FD2E42">
              <w:rPr>
                <w:rFonts w:ascii="Times New Roman" w:hAnsi="Times New Roman"/>
                <w:bCs/>
                <w:sz w:val="24"/>
                <w:szCs w:val="24"/>
              </w:rPr>
              <w:t xml:space="preserve">Draw the block diagram of </w:t>
            </w:r>
            <w:r w:rsidR="0045657D" w:rsidRPr="00FD2E42">
              <w:rPr>
                <w:rFonts w:ascii="Times New Roman" w:hAnsi="Times New Roman"/>
                <w:bCs/>
                <w:sz w:val="24"/>
                <w:szCs w:val="24"/>
              </w:rPr>
              <w:t>ARPANET,</w:t>
            </w:r>
            <w:r w:rsidRPr="00FD2E42">
              <w:rPr>
                <w:rFonts w:ascii="Times New Roman" w:hAnsi="Times New Roman"/>
                <w:bCs/>
                <w:sz w:val="24"/>
                <w:szCs w:val="24"/>
              </w:rPr>
              <w:t xml:space="preserve"> mark the modem and message processor with interfaces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8D32E0" w:rsidRPr="00D307C6" w:rsidRDefault="008D32E0" w:rsidP="008D32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07483655" w:rsidR="008D32E0" w:rsidRPr="00293D36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3A25F79A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E341B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8D32E0" w:rsidRPr="00293D36" w14:paraId="01AC2B5E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464A674F" w:rsidR="008D32E0" w:rsidRPr="00FD2E42" w:rsidRDefault="006F37C6" w:rsidP="006F37C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FD2E42">
              <w:rPr>
                <w:rFonts w:ascii="Times New Roman" w:hAnsi="Times New Roman"/>
                <w:bCs/>
                <w:sz w:val="24"/>
                <w:szCs w:val="24"/>
              </w:rPr>
              <w:t>List the two main benefits associated with using open-source software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8D32E0" w:rsidRPr="00D307C6" w:rsidRDefault="008D32E0" w:rsidP="008D32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54D08196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6F8F882A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D19E0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8D32E0" w:rsidRPr="00293D36" w14:paraId="603AD31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5D97EEF3" w:rsidR="006F37C6" w:rsidRPr="00FD2E42" w:rsidRDefault="006F37C6" w:rsidP="004E3B3D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What is the significance of packet switching in the internet</w:t>
            </w:r>
            <w:r w:rsidRPr="00FD2E42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8D32E0" w:rsidRPr="00D307C6" w:rsidRDefault="008D32E0" w:rsidP="008D32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2621220A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556AE6E4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AD19E0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8D32E0" w:rsidRPr="00293D36" w14:paraId="04BA4D63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347738BD" w:rsidR="008D32E0" w:rsidRPr="00FD2E42" w:rsidRDefault="00A34950" w:rsidP="00A34950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FD2E42">
              <w:rPr>
                <w:rFonts w:ascii="Times New Roman" w:hAnsi="Times New Roman"/>
                <w:bCs/>
                <w:sz w:val="24"/>
                <w:szCs w:val="24"/>
              </w:rPr>
              <w:t>List three effective ways to protect personal privacy online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8D32E0" w:rsidRPr="00D307C6" w:rsidRDefault="008D32E0" w:rsidP="008D32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785160EC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35109CF0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E341B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8D32E0" w:rsidRPr="00293D36" w14:paraId="2B1948B6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43B097DE" w:rsidR="008D32E0" w:rsidRPr="00FD2E42" w:rsidRDefault="00BF58AA" w:rsidP="009052D9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FD2E42">
              <w:rPr>
                <w:rFonts w:ascii="Times New Roman" w:hAnsi="Times New Roman"/>
                <w:sz w:val="24"/>
                <w:szCs w:val="24"/>
                <w:lang w:eastAsia="en-IN"/>
              </w:rPr>
              <w:t>What is artificial intelligence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8D32E0" w:rsidRPr="00D307C6" w:rsidRDefault="008D32E0" w:rsidP="008D32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46E04A92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596185CB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E341B"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</w:tr>
      <w:tr w:rsidR="008D32E0" w:rsidRPr="00293D36" w14:paraId="725634CF" w14:textId="77777777" w:rsidTr="001B701E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2642F540" w:rsidR="008D32E0" w:rsidRPr="00FD2E42" w:rsidRDefault="00BF671D" w:rsidP="00BF671D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FD2E42">
              <w:rPr>
                <w:rFonts w:ascii="Times New Roman" w:hAnsi="Times New Roman"/>
                <w:bCs/>
                <w:sz w:val="24"/>
                <w:szCs w:val="24"/>
              </w:rPr>
              <w:t>List the components of artificial intelligence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8D32E0" w:rsidRPr="00D307C6" w:rsidRDefault="008D32E0" w:rsidP="008D32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5A7BE6D1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0D569816" w:rsidR="008D32E0" w:rsidRDefault="008D32E0" w:rsidP="008D32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5E341B"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lastRenderedPageBreak/>
        <w:t xml:space="preserve">                                                                              </w:t>
      </w:r>
    </w:p>
    <w:p w14:paraId="36846A1D" w14:textId="0039D4A3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560"/>
        <w:gridCol w:w="851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1ED8004A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312142" w:rsidRPr="00293D36" w14:paraId="3AEB7291" w14:textId="6B0E3BC9" w:rsidTr="00387B8A">
        <w:trPr>
          <w:trHeight w:val="318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057F289B" w14:textId="5208E9AC" w:rsidR="00312142" w:rsidRDefault="00312142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2107ABBC" w:rsidR="00312142" w:rsidRPr="00293D36" w:rsidRDefault="00312142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30B9B40F" w:rsidR="000777C6" w:rsidRPr="00777345" w:rsidRDefault="000777C6" w:rsidP="00D307C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51B14">
              <w:rPr>
                <w:rFonts w:ascii="Times New Roman" w:hAnsi="Times New Roman"/>
                <w:sz w:val="24"/>
                <w:szCs w:val="24"/>
                <w:lang w:eastAsia="en-IN"/>
              </w:rPr>
              <w:t>Differentiate between primary memory and secondary memory, providing examples of each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747F395C" w:rsidR="00312142" w:rsidRPr="00293D36" w:rsidRDefault="00167A19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312142">
              <w:rPr>
                <w:rFonts w:ascii="Cambria" w:hAnsi="Cambria" w:cstheme="minorHAnsi"/>
                <w:b/>
                <w:sz w:val="24"/>
                <w:szCs w:val="24"/>
              </w:rPr>
              <w:t>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0DC9B772" w:rsidR="00312142" w:rsidRPr="00293D36" w:rsidRDefault="00312142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3E1F27A5" w:rsidR="00312142" w:rsidRPr="00387B8A" w:rsidRDefault="00312142" w:rsidP="00D307C6">
            <w:pPr>
              <w:jc w:val="center"/>
              <w:rPr>
                <w:rFonts w:ascii="Cambria" w:hAnsi="Cambria" w:cstheme="minorHAnsi"/>
                <w:b/>
              </w:rPr>
            </w:pPr>
            <w:r w:rsidRPr="00387B8A">
              <w:rPr>
                <w:rFonts w:ascii="Cambria" w:hAnsi="Cambria" w:cstheme="minorHAnsi"/>
                <w:b/>
              </w:rPr>
              <w:t>CO</w:t>
            </w:r>
            <w:r w:rsidR="00387B8A" w:rsidRPr="00387B8A">
              <w:rPr>
                <w:rFonts w:ascii="Cambria" w:hAnsi="Cambria" w:cstheme="minorHAnsi"/>
                <w:b/>
              </w:rPr>
              <w:t>1</w:t>
            </w:r>
          </w:p>
        </w:tc>
      </w:tr>
      <w:tr w:rsidR="00861B21" w:rsidRPr="00293D36" w14:paraId="0C2DA063" w14:textId="77777777" w:rsidTr="00387B8A">
        <w:trPr>
          <w:trHeight w:val="318"/>
        </w:trPr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7BC7015" w14:textId="7777777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24CE44" w14:textId="36ED3E76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09CB44" w14:textId="69018019" w:rsidR="00861B21" w:rsidRPr="00777345" w:rsidRDefault="00F405A1" w:rsidP="00861B2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77345">
              <w:rPr>
                <w:rFonts w:ascii="Times New Roman" w:hAnsi="Times New Roman"/>
                <w:bCs/>
                <w:sz w:val="24"/>
                <w:szCs w:val="24"/>
              </w:rPr>
              <w:t xml:space="preserve">Discuss the role of the CPU in executing instruction and </w:t>
            </w:r>
            <w:r w:rsidRPr="00777345">
              <w:rPr>
                <w:rFonts w:ascii="Times New Roman" w:hAnsi="Times New Roman"/>
              </w:rPr>
              <w:t>managing data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C18C81" w14:textId="7777777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  <w:p w14:paraId="40C7AAE6" w14:textId="094060A9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F40010" w14:textId="71704F4F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9B33CBB" w14:textId="4C40C047" w:rsidR="00861B21" w:rsidRPr="00387B8A" w:rsidRDefault="00861B21" w:rsidP="00861B21">
            <w:pPr>
              <w:jc w:val="center"/>
              <w:rPr>
                <w:rFonts w:ascii="Cambria" w:hAnsi="Cambria" w:cstheme="minorHAnsi"/>
                <w:b/>
              </w:rPr>
            </w:pPr>
            <w:r w:rsidRPr="00387B8A">
              <w:rPr>
                <w:rFonts w:ascii="Cambria" w:hAnsi="Cambria" w:cstheme="minorHAnsi"/>
                <w:b/>
              </w:rPr>
              <w:t>CO</w:t>
            </w:r>
            <w:r w:rsidR="00387B8A" w:rsidRPr="00387B8A">
              <w:rPr>
                <w:rFonts w:ascii="Cambria" w:hAnsi="Cambria" w:cstheme="minorHAnsi"/>
                <w:b/>
              </w:rPr>
              <w:t>1</w:t>
            </w:r>
          </w:p>
        </w:tc>
      </w:tr>
      <w:tr w:rsidR="00861B21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4388AD8B" w:rsidR="00861B21" w:rsidRPr="00D8462B" w:rsidRDefault="00861B21" w:rsidP="00861B21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861B21" w:rsidRPr="00293D36" w14:paraId="37393AEC" w14:textId="6E25860C" w:rsidTr="00387B8A">
        <w:trPr>
          <w:trHeight w:val="318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33FA1BC8" w14:textId="08CCF156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7F668E1C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3FBA3846" w:rsidR="00861B21" w:rsidRPr="00851B14" w:rsidRDefault="00F405A1" w:rsidP="00861B2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51B14">
              <w:rPr>
                <w:rFonts w:ascii="Times New Roman" w:hAnsi="Times New Roman"/>
                <w:bCs/>
                <w:sz w:val="24"/>
                <w:szCs w:val="24"/>
              </w:rPr>
              <w:t>Discuss the significance of RAM and ROM in a computer system, explaining their specific rol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038B8BD7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2A8780EA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4A914411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FF4B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861B21" w:rsidRPr="00293D36" w14:paraId="25D915C5" w14:textId="77777777" w:rsidTr="00387B8A">
        <w:trPr>
          <w:trHeight w:val="318"/>
        </w:trPr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40B28C0" w14:textId="7777777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B274C75" w14:textId="2CDFEC5B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DACDDE6" w14:textId="40FA9B2B" w:rsidR="00861B21" w:rsidRPr="00851B14" w:rsidRDefault="000777C6" w:rsidP="000777C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77345">
              <w:rPr>
                <w:rFonts w:ascii="Times New Roman" w:hAnsi="Times New Roman"/>
                <w:bCs/>
                <w:sz w:val="24"/>
                <w:szCs w:val="24"/>
              </w:rPr>
              <w:t>List the various components of a computer system, Describe the computer architecture with block diagram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C99FA3" w14:textId="45BF474A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FE1D51" w14:textId="07D2918D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FB74B86" w14:textId="41ED1020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FF4BA2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861B21" w:rsidRPr="00293D36" w14:paraId="13FA2CD2" w14:textId="73B56C51" w:rsidTr="00387B8A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861B21" w:rsidRPr="00293D36" w14:paraId="75991A19" w14:textId="4F6627AE" w:rsidTr="00387B8A"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794B3760" w14:textId="2ED966A5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9858D5" w14:textId="685C79AE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94C011" w14:textId="036B2207" w:rsidR="00861B21" w:rsidRPr="00851B14" w:rsidRDefault="003C6E07" w:rsidP="003C6E0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51B14">
              <w:rPr>
                <w:rFonts w:ascii="Times New Roman" w:hAnsi="Times New Roman"/>
                <w:sz w:val="24"/>
                <w:szCs w:val="24"/>
                <w:lang w:eastAsia="en-IN"/>
              </w:rPr>
              <w:t>Explain the commands and tools available in the following tabs in ribbon a) Reference tab b) Home tab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D75116" w14:textId="76A3DC64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3DEBB" w14:textId="340F1BCE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D0D3101" w14:textId="0EC3736E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861B21" w:rsidRPr="00293D36" w14:paraId="44F3E414" w14:textId="77777777" w:rsidTr="00387B8A"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F2CEC04" w14:textId="7777777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67218A" w14:textId="194231D4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47EA9A6" w14:textId="39EA6831" w:rsidR="00861B21" w:rsidRPr="00851B14" w:rsidRDefault="00F038DB" w:rsidP="00F038DB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51B14">
              <w:rPr>
                <w:rFonts w:ascii="Times New Roman" w:hAnsi="Times New Roman"/>
                <w:bCs/>
                <w:sz w:val="24"/>
                <w:szCs w:val="24"/>
              </w:rPr>
              <w:t>Explain filtering of data sets in MS Excel with one example</w:t>
            </w:r>
            <w:r w:rsidR="0075364F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3F26DC" w14:textId="074AD534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C2B2CA" w14:textId="04F4FF4E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F51ECBD" w14:textId="7B2FFD0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861B21" w:rsidRPr="00293D36" w14:paraId="4CA3C357" w14:textId="3302ACC2" w:rsidTr="00D8462B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19CC8E0A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861B21" w:rsidRPr="00293D36" w14:paraId="7AE28738" w14:textId="089F6912" w:rsidTr="00387B8A"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596D71E2" w14:textId="5B2A4DBA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6B6E1A3" w14:textId="4AD9D587" w:rsidR="00861B21" w:rsidRPr="00387FD2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0FB11B1" w14:textId="179688F2" w:rsidR="00861B21" w:rsidRPr="00851B14" w:rsidRDefault="00C57209" w:rsidP="00C57209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51B14">
              <w:rPr>
                <w:rFonts w:ascii="Times New Roman" w:hAnsi="Times New Roman"/>
                <w:bCs/>
                <w:sz w:val="24"/>
                <w:szCs w:val="24"/>
              </w:rPr>
              <w:t xml:space="preserve">Explain soring of data in MS Excel with </w:t>
            </w:r>
            <w:r w:rsidR="007F4BBD" w:rsidRPr="00851B14">
              <w:rPr>
                <w:rFonts w:ascii="Times New Roman" w:hAnsi="Times New Roman"/>
                <w:bCs/>
                <w:sz w:val="24"/>
                <w:szCs w:val="24"/>
              </w:rPr>
              <w:t xml:space="preserve">one </w:t>
            </w:r>
            <w:r w:rsidRPr="00851B14">
              <w:rPr>
                <w:rFonts w:ascii="Times New Roman" w:hAnsi="Times New Roman"/>
                <w:bCs/>
                <w:sz w:val="24"/>
                <w:szCs w:val="24"/>
              </w:rPr>
              <w:t>example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F2BF6E9" w14:textId="67085C4A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7E7D89D" w14:textId="1D46C0A0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8E9EA5" w14:textId="7B0AECFA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861B21" w:rsidRPr="00293D36" w14:paraId="5DEF7859" w14:textId="77777777" w:rsidTr="00387B8A"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5576BA8" w14:textId="7777777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CA1201" w14:textId="7C300173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4218183" w14:textId="61294D64" w:rsidR="00F038DB" w:rsidRPr="00851B14" w:rsidRDefault="00F038DB" w:rsidP="00312EE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51B14">
              <w:rPr>
                <w:rFonts w:ascii="Times New Roman" w:hAnsi="Times New Roman"/>
                <w:bCs/>
                <w:sz w:val="24"/>
                <w:szCs w:val="24"/>
              </w:rPr>
              <w:t>Explain the process of creating a Table of Contents in MS Word. Additionally, demonstrate how to insert footnotes and apply different heading styles within a document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724D91" w14:textId="46C95E4C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167863" w14:textId="400C2E8B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9153719" w14:textId="6D322156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0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560"/>
        <w:gridCol w:w="851"/>
      </w:tblGrid>
      <w:tr w:rsidR="00556D87" w:rsidRPr="00293D36" w14:paraId="06AACFFA" w14:textId="3892CA96" w:rsidTr="00450E73"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6CD52ABB" w14:textId="50B14ABD" w:rsidR="00556D87" w:rsidRPr="00293D36" w:rsidRDefault="00556D8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54224" w14:textId="49587067" w:rsidR="00556D87" w:rsidRPr="00293D36" w:rsidRDefault="00556D8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5742CF" w14:textId="3F2EE875" w:rsidR="00556D87" w:rsidRPr="00851B14" w:rsidRDefault="00C1581A" w:rsidP="00C1581A">
            <w:pPr>
              <w:rPr>
                <w:rFonts w:ascii="Times New Roman" w:hAnsi="Times New Roman"/>
                <w:sz w:val="24"/>
                <w:szCs w:val="24"/>
              </w:rPr>
            </w:pPr>
            <w:r w:rsidRPr="00851B14">
              <w:rPr>
                <w:rFonts w:ascii="Times New Roman" w:hAnsi="Times New Roman"/>
              </w:rPr>
              <w:t>Identify and explain three key milestones in the evolution of the ARPANET</w:t>
            </w:r>
            <w:r w:rsidR="00A4111E" w:rsidRPr="00851B14">
              <w:rPr>
                <w:rFonts w:ascii="Times New Roman" w:hAnsi="Times New Roman"/>
              </w:rPr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5FFF6E" w14:textId="6A309ED4" w:rsidR="00556D87" w:rsidRPr="00293D36" w:rsidRDefault="00357CBD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2CACAF" w14:textId="17DDA9E3" w:rsidR="00556D87" w:rsidRPr="00293D36" w:rsidRDefault="00556D8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2C0F8" w14:textId="3735DD73" w:rsidR="00556D87" w:rsidRDefault="00556D87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861B21" w:rsidRPr="00293D36" w14:paraId="7D42E891" w14:textId="77777777" w:rsidTr="00450E73"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1BD6D8B" w14:textId="7777777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202E9C" w14:textId="21F7F735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CA8EA98" w14:textId="4F121740" w:rsidR="00710894" w:rsidRPr="00851B14" w:rsidRDefault="00710894" w:rsidP="00A4111E">
            <w:pPr>
              <w:spacing w:after="160" w:line="259" w:lineRule="auto"/>
              <w:rPr>
                <w:rFonts w:ascii="Times New Roman" w:hAnsi="Times New Roman"/>
                <w:sz w:val="24"/>
                <w:szCs w:val="24"/>
              </w:rPr>
            </w:pPr>
            <w:r w:rsidRPr="00851B14">
              <w:rPr>
                <w:rFonts w:ascii="Times New Roman" w:hAnsi="Times New Roman"/>
                <w:iCs/>
                <w:sz w:val="24"/>
                <w:szCs w:val="24"/>
              </w:rPr>
              <w:t>With help of block diagram explain the function of switch in computer network, indicate in which layer the switch operates. Justify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3C8D7A" w14:textId="664A2778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90C6D5D" w14:textId="5225A42B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CCC8623" w14:textId="287D4C56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861B21" w:rsidRPr="00293D36" w14:paraId="4DACA96F" w14:textId="3AF44A69" w:rsidTr="00D13F33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861B21" w:rsidRPr="00D8462B" w:rsidRDefault="00861B21" w:rsidP="00861B21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861B21" w:rsidRPr="00293D36" w14:paraId="4D706E0E" w14:textId="0DCF4876" w:rsidTr="00450E73"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280CCD8F" w14:textId="237141EA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E36C1C4" w14:textId="7911988D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5B4355F" w14:textId="79AB35F0" w:rsidR="00861B21" w:rsidRPr="00851B14" w:rsidRDefault="00140DF1" w:rsidP="008D479D">
            <w:pPr>
              <w:spacing w:after="160" w:line="259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51B14">
              <w:rPr>
                <w:rFonts w:ascii="Times New Roman" w:hAnsi="Times New Roman"/>
              </w:rPr>
              <w:t xml:space="preserve">Lists the types of modems. </w:t>
            </w:r>
            <w:r w:rsidR="008D479D" w:rsidRPr="00851B14">
              <w:rPr>
                <w:rFonts w:ascii="Times New Roman" w:hAnsi="Times New Roman"/>
              </w:rPr>
              <w:t>Differentiate between dial-up, DSL in terms of technology and performance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B8097FB" w14:textId="3500254F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BE49571" w14:textId="4D64EB74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1B9F2C" w14:textId="69E644A0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861B21" w:rsidRPr="00293D36" w14:paraId="697FD60C" w14:textId="77777777" w:rsidTr="00450E73">
        <w:trPr>
          <w:trHeight w:val="792"/>
        </w:trPr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F27737E" w14:textId="7777777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866949" w14:textId="7447C38E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A81FE6C" w14:textId="207B0C5D" w:rsidR="00861B21" w:rsidRPr="00851B14" w:rsidRDefault="00710894" w:rsidP="00710894">
            <w:pPr>
              <w:spacing w:after="160" w:line="259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51B14">
              <w:rPr>
                <w:rFonts w:ascii="Times New Roman" w:hAnsi="Times New Roman"/>
              </w:rPr>
              <w:t>Explain the function of a modem in the process of accessing the internet and why it is essential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0A341A" w14:textId="61A4298E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7D8C21" w14:textId="2BAC7E4F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D75C127" w14:textId="41E38F9B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004BA923" w14:textId="67E9C183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560"/>
        <w:gridCol w:w="851"/>
      </w:tblGrid>
      <w:tr w:rsidR="00A519A0" w:rsidRPr="00293D36" w14:paraId="63EB4225" w14:textId="77777777" w:rsidTr="00450E73">
        <w:trPr>
          <w:trHeight w:val="1058"/>
        </w:trPr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3020710B" w14:textId="0417B4DA" w:rsidR="00A519A0" w:rsidRPr="00293D36" w:rsidRDefault="00A519A0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9D899C" w14:textId="77777777" w:rsidR="00A519A0" w:rsidRPr="00293D36" w:rsidRDefault="00A519A0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B381A6D" w14:textId="77777777" w:rsidR="00AD6AFE" w:rsidRPr="00AD6AFE" w:rsidRDefault="00AD6AFE" w:rsidP="00AD6AFE">
            <w:pPr>
              <w:spacing w:after="160" w:line="259" w:lineRule="auto"/>
              <w:rPr>
                <w:rFonts w:ascii="Times New Roman" w:hAnsi="Times New Roman"/>
                <w:sz w:val="24"/>
                <w:szCs w:val="24"/>
              </w:rPr>
            </w:pPr>
            <w:r w:rsidRPr="00AD6AFE">
              <w:rPr>
                <w:rFonts w:ascii="Times New Roman" w:hAnsi="Times New Roman"/>
                <w:sz w:val="24"/>
                <w:szCs w:val="24"/>
              </w:rPr>
              <w:t xml:space="preserve">Discuss the following computer crimes, highlighting their methods/Examples. </w:t>
            </w:r>
          </w:p>
          <w:p w14:paraId="21B524FA" w14:textId="2766C24B" w:rsidR="00A519A0" w:rsidRPr="00293D36" w:rsidRDefault="00AD6AFE" w:rsidP="006B4764">
            <w:pPr>
              <w:spacing w:after="160" w:line="259" w:lineRule="auto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AD6AFE">
              <w:rPr>
                <w:rFonts w:ascii="Times New Roman" w:hAnsi="Times New Roman"/>
                <w:sz w:val="24"/>
                <w:szCs w:val="24"/>
              </w:rPr>
              <w:t>1. Spoofing</w:t>
            </w:r>
            <w:r w:rsidR="006B476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D6AFE">
              <w:rPr>
                <w:rFonts w:ascii="Times New Roman" w:hAnsi="Times New Roman"/>
                <w:sz w:val="24"/>
                <w:szCs w:val="24"/>
              </w:rPr>
              <w:t>2. Phishing</w:t>
            </w:r>
            <w:r w:rsidR="006B476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585599" w14:textId="7BDA0686" w:rsidR="00A519A0" w:rsidRPr="00293D36" w:rsidRDefault="00357CBD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D8B311" w14:textId="77777777" w:rsidR="00A519A0" w:rsidRPr="00293D36" w:rsidRDefault="00A519A0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45A368C" w14:textId="6B4E73E6" w:rsidR="00A519A0" w:rsidRDefault="00A519A0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861B21" w:rsidRPr="00293D36" w14:paraId="5302C2C6" w14:textId="77777777" w:rsidTr="00450E73"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F0CA859" w14:textId="7777777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A339BF" w14:textId="5FBEDE23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7EB1EF1" w14:textId="6FE4B24B" w:rsidR="00282830" w:rsidRPr="00C26993" w:rsidRDefault="00282830" w:rsidP="005B57FB">
            <w:pPr>
              <w:spacing w:after="160" w:line="259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26993">
              <w:rPr>
                <w:rFonts w:ascii="Times New Roman" w:hAnsi="Times New Roman"/>
                <w:sz w:val="24"/>
                <w:szCs w:val="24"/>
              </w:rPr>
              <w:t>Explain the concept of freedom of information in the digital era and its significance in democratic societies.</w:t>
            </w:r>
            <w:r w:rsidRPr="00C2699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C26993">
              <w:rPr>
                <w:rFonts w:ascii="Times New Roman" w:hAnsi="Times New Roman"/>
                <w:sz w:val="24"/>
                <w:szCs w:val="24"/>
              </w:rPr>
              <w:t>What are some of the major challenges people face in accessing digital information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20ED320" w14:textId="763938FD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C648B7" w14:textId="37C28CC5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AE0895F" w14:textId="69794936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0E78A8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  <w:tr w:rsidR="00861B21" w:rsidRPr="00293D36" w14:paraId="50E26235" w14:textId="77777777" w:rsidTr="00D54399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861B21" w:rsidRPr="00D8462B" w:rsidRDefault="00861B21" w:rsidP="00861B21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861B21" w:rsidRPr="00293D36" w14:paraId="071FAB96" w14:textId="77777777" w:rsidTr="00450E73">
        <w:tc>
          <w:tcPr>
            <w:tcW w:w="802" w:type="dxa"/>
            <w:vMerge w:val="restart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</w:tcPr>
          <w:p w14:paraId="17DE71C2" w14:textId="1F093D0E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BBEE589" w14:textId="77777777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5788C3D" w14:textId="798566F7" w:rsidR="005B57FB" w:rsidRPr="0044247A" w:rsidRDefault="00282830" w:rsidP="00282830">
            <w:pPr>
              <w:spacing w:after="160" w:line="259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44247A">
              <w:rPr>
                <w:rFonts w:ascii="Times New Roman" w:hAnsi="Times New Roman"/>
                <w:bCs/>
                <w:sz w:val="24"/>
                <w:szCs w:val="24"/>
              </w:rPr>
              <w:t>What role does predictive analytics play in legal decision-making, and what are its potential benefits and drawbacks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CA8E757" w14:textId="637D30B2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6BFACBA" w14:textId="77777777" w:rsidR="00861B21" w:rsidRPr="00293D36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523748" w14:textId="60DE49D2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0E78A8"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</w:tr>
      <w:tr w:rsidR="00861B21" w:rsidRPr="00293D36" w14:paraId="4C4F98EA" w14:textId="77777777" w:rsidTr="00450E73">
        <w:tc>
          <w:tcPr>
            <w:tcW w:w="802" w:type="dxa"/>
            <w:vMerge/>
            <w:tcBorders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F0B21C4" w14:textId="77777777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1B524A" w14:textId="02630776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830C4E9" w14:textId="32B4FBF3" w:rsidR="00861B21" w:rsidRPr="0044247A" w:rsidRDefault="00E81723" w:rsidP="00E81723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44247A">
              <w:rPr>
                <w:rFonts w:ascii="Times New Roman" w:hAnsi="Times New Roman"/>
                <w:sz w:val="24"/>
                <w:szCs w:val="24"/>
                <w:lang w:eastAsia="en-IN"/>
              </w:rPr>
              <w:t>Describe how autonomous vehicles use AI to navigate and make decisions, highlighting key technologies involved</w:t>
            </w:r>
            <w:r w:rsidR="00AF256E">
              <w:rPr>
                <w:rFonts w:ascii="Times New Roman" w:hAnsi="Times New Roman"/>
                <w:sz w:val="24"/>
                <w:szCs w:val="24"/>
                <w:lang w:eastAsia="en-IN"/>
              </w:rPr>
              <w:t>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FF0B4A" w14:textId="54C20902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56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60FE43" w14:textId="4776E55E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85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40704C9" w14:textId="38B894BD" w:rsidR="00861B21" w:rsidRDefault="00861B21" w:rsidP="00861B2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50E73"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</w:tr>
    </w:tbl>
    <w:p w14:paraId="00FE5894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B3E7B4" w14:textId="77777777" w:rsidR="00034E20" w:rsidRDefault="00034E20">
      <w:pPr>
        <w:spacing w:line="240" w:lineRule="auto"/>
      </w:pPr>
      <w:r>
        <w:separator/>
      </w:r>
    </w:p>
  </w:endnote>
  <w:endnote w:type="continuationSeparator" w:id="0">
    <w:p w14:paraId="59FAFFF9" w14:textId="77777777" w:rsidR="00034E20" w:rsidRDefault="00034E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78A0CCD0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653179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653179">
      <w:rPr>
        <w:rFonts w:ascii="Times New Roman" w:hAnsi="Times New Roman"/>
        <w:b/>
        <w:noProof/>
      </w:rPr>
      <w:t>3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279E25" w14:textId="77777777" w:rsidR="00034E20" w:rsidRDefault="00034E20">
      <w:pPr>
        <w:spacing w:after="0"/>
      </w:pPr>
      <w:r>
        <w:separator/>
      </w:r>
    </w:p>
  </w:footnote>
  <w:footnote w:type="continuationSeparator" w:id="0">
    <w:p w14:paraId="299BABD5" w14:textId="77777777" w:rsidR="00034E20" w:rsidRDefault="00034E2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49646F"/>
    <w:multiLevelType w:val="multilevel"/>
    <w:tmpl w:val="6834E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E903AAD"/>
    <w:multiLevelType w:val="multilevel"/>
    <w:tmpl w:val="6F14DA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59B571E"/>
    <w:multiLevelType w:val="multilevel"/>
    <w:tmpl w:val="A3F8D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>
    <w:nsid w:val="29F01D7A"/>
    <w:multiLevelType w:val="multilevel"/>
    <w:tmpl w:val="273EE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6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7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  <w:lvlOverride w:ilvl="0">
      <w:startOverride w:val="1"/>
    </w:lvlOverride>
  </w:num>
  <w:num w:numId="2">
    <w:abstractNumId w:val="5"/>
  </w:num>
  <w:num w:numId="3">
    <w:abstractNumId w:val="8"/>
  </w:num>
  <w:num w:numId="4">
    <w:abstractNumId w:val="7"/>
  </w:num>
  <w:num w:numId="5">
    <w:abstractNumId w:val="3"/>
  </w:num>
  <w:num w:numId="6">
    <w:abstractNumId w:val="0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758"/>
    <w:rsid w:val="0003093B"/>
    <w:rsid w:val="00030CF0"/>
    <w:rsid w:val="00033373"/>
    <w:rsid w:val="00034BCB"/>
    <w:rsid w:val="00034E20"/>
    <w:rsid w:val="000358D4"/>
    <w:rsid w:val="00040B79"/>
    <w:rsid w:val="00044CE0"/>
    <w:rsid w:val="000465B9"/>
    <w:rsid w:val="000503AF"/>
    <w:rsid w:val="00050D08"/>
    <w:rsid w:val="000524BC"/>
    <w:rsid w:val="0005250D"/>
    <w:rsid w:val="00053EB1"/>
    <w:rsid w:val="00054083"/>
    <w:rsid w:val="00055BDF"/>
    <w:rsid w:val="00056855"/>
    <w:rsid w:val="000648F2"/>
    <w:rsid w:val="00065201"/>
    <w:rsid w:val="000717EF"/>
    <w:rsid w:val="00071F46"/>
    <w:rsid w:val="0007368D"/>
    <w:rsid w:val="00073A5E"/>
    <w:rsid w:val="00076835"/>
    <w:rsid w:val="00076DE0"/>
    <w:rsid w:val="000777C6"/>
    <w:rsid w:val="00080638"/>
    <w:rsid w:val="00081A14"/>
    <w:rsid w:val="00082413"/>
    <w:rsid w:val="00085811"/>
    <w:rsid w:val="000861BB"/>
    <w:rsid w:val="00090F20"/>
    <w:rsid w:val="00093548"/>
    <w:rsid w:val="000949E6"/>
    <w:rsid w:val="00094F6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C158A"/>
    <w:rsid w:val="000D0AAB"/>
    <w:rsid w:val="000D425C"/>
    <w:rsid w:val="000D6ACB"/>
    <w:rsid w:val="000E38A4"/>
    <w:rsid w:val="000E5994"/>
    <w:rsid w:val="000E78A8"/>
    <w:rsid w:val="0010425F"/>
    <w:rsid w:val="00107837"/>
    <w:rsid w:val="001138ED"/>
    <w:rsid w:val="001238BC"/>
    <w:rsid w:val="00126E00"/>
    <w:rsid w:val="001336A7"/>
    <w:rsid w:val="00137DEF"/>
    <w:rsid w:val="00140B7D"/>
    <w:rsid w:val="00140DF1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67A19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555D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0F42"/>
    <w:rsid w:val="001D6A7D"/>
    <w:rsid w:val="001E715B"/>
    <w:rsid w:val="001F1FDB"/>
    <w:rsid w:val="001F4F78"/>
    <w:rsid w:val="00201872"/>
    <w:rsid w:val="002035DC"/>
    <w:rsid w:val="00203D7B"/>
    <w:rsid w:val="00205B01"/>
    <w:rsid w:val="00207C2A"/>
    <w:rsid w:val="00213E56"/>
    <w:rsid w:val="00217270"/>
    <w:rsid w:val="002247E5"/>
    <w:rsid w:val="00224CD7"/>
    <w:rsid w:val="002269FD"/>
    <w:rsid w:val="00230913"/>
    <w:rsid w:val="00231206"/>
    <w:rsid w:val="0023199C"/>
    <w:rsid w:val="00231ACB"/>
    <w:rsid w:val="00234A37"/>
    <w:rsid w:val="0023739D"/>
    <w:rsid w:val="002412B1"/>
    <w:rsid w:val="00242999"/>
    <w:rsid w:val="002458B2"/>
    <w:rsid w:val="0025552A"/>
    <w:rsid w:val="0025589C"/>
    <w:rsid w:val="0026142F"/>
    <w:rsid w:val="00262B9C"/>
    <w:rsid w:val="002633E5"/>
    <w:rsid w:val="002635CA"/>
    <w:rsid w:val="00263EA7"/>
    <w:rsid w:val="00264B5B"/>
    <w:rsid w:val="00272210"/>
    <w:rsid w:val="002739DF"/>
    <w:rsid w:val="002756D6"/>
    <w:rsid w:val="00281CDC"/>
    <w:rsid w:val="00282830"/>
    <w:rsid w:val="00283030"/>
    <w:rsid w:val="002853AE"/>
    <w:rsid w:val="00293D36"/>
    <w:rsid w:val="002A19CD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2142"/>
    <w:rsid w:val="00312EE7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57CBD"/>
    <w:rsid w:val="00366AF1"/>
    <w:rsid w:val="00367668"/>
    <w:rsid w:val="00367842"/>
    <w:rsid w:val="00370765"/>
    <w:rsid w:val="0037238A"/>
    <w:rsid w:val="00375C6E"/>
    <w:rsid w:val="003806D6"/>
    <w:rsid w:val="00382606"/>
    <w:rsid w:val="003868DC"/>
    <w:rsid w:val="00386D60"/>
    <w:rsid w:val="00387B8A"/>
    <w:rsid w:val="00387FD2"/>
    <w:rsid w:val="003925EA"/>
    <w:rsid w:val="0039569A"/>
    <w:rsid w:val="003A3B73"/>
    <w:rsid w:val="003A4B95"/>
    <w:rsid w:val="003A527D"/>
    <w:rsid w:val="003A644B"/>
    <w:rsid w:val="003B069D"/>
    <w:rsid w:val="003B1387"/>
    <w:rsid w:val="003B3A86"/>
    <w:rsid w:val="003B5B05"/>
    <w:rsid w:val="003B7C0C"/>
    <w:rsid w:val="003C6E07"/>
    <w:rsid w:val="003D0E8F"/>
    <w:rsid w:val="003D1175"/>
    <w:rsid w:val="003D71C1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32BE1"/>
    <w:rsid w:val="00434C9E"/>
    <w:rsid w:val="00435D6A"/>
    <w:rsid w:val="00442088"/>
    <w:rsid w:val="0044247A"/>
    <w:rsid w:val="00442979"/>
    <w:rsid w:val="00447FE3"/>
    <w:rsid w:val="00450E73"/>
    <w:rsid w:val="00453B62"/>
    <w:rsid w:val="0045657D"/>
    <w:rsid w:val="004579D9"/>
    <w:rsid w:val="00461CCB"/>
    <w:rsid w:val="00461E48"/>
    <w:rsid w:val="00466283"/>
    <w:rsid w:val="00467C30"/>
    <w:rsid w:val="00467E84"/>
    <w:rsid w:val="00471BF7"/>
    <w:rsid w:val="00471D6F"/>
    <w:rsid w:val="00473B63"/>
    <w:rsid w:val="004777EE"/>
    <w:rsid w:val="004826C8"/>
    <w:rsid w:val="00487426"/>
    <w:rsid w:val="00493336"/>
    <w:rsid w:val="00494223"/>
    <w:rsid w:val="004970A7"/>
    <w:rsid w:val="004A0F55"/>
    <w:rsid w:val="004A26BD"/>
    <w:rsid w:val="004B1221"/>
    <w:rsid w:val="004B5798"/>
    <w:rsid w:val="004B7658"/>
    <w:rsid w:val="004C254F"/>
    <w:rsid w:val="004C29B1"/>
    <w:rsid w:val="004C2C65"/>
    <w:rsid w:val="004C3E2A"/>
    <w:rsid w:val="004D032E"/>
    <w:rsid w:val="004D1DE8"/>
    <w:rsid w:val="004D6A49"/>
    <w:rsid w:val="004E04BB"/>
    <w:rsid w:val="004E3B3D"/>
    <w:rsid w:val="004E51A7"/>
    <w:rsid w:val="004F4DA9"/>
    <w:rsid w:val="00506377"/>
    <w:rsid w:val="005074E2"/>
    <w:rsid w:val="0051099D"/>
    <w:rsid w:val="00512CB6"/>
    <w:rsid w:val="00513CAD"/>
    <w:rsid w:val="00517AA1"/>
    <w:rsid w:val="005210ED"/>
    <w:rsid w:val="00526707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56D87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9BE"/>
    <w:rsid w:val="00575CF8"/>
    <w:rsid w:val="00575F65"/>
    <w:rsid w:val="00575F88"/>
    <w:rsid w:val="00576E85"/>
    <w:rsid w:val="005864E1"/>
    <w:rsid w:val="005876E0"/>
    <w:rsid w:val="0058771F"/>
    <w:rsid w:val="00594AAC"/>
    <w:rsid w:val="005A1FE9"/>
    <w:rsid w:val="005A3E77"/>
    <w:rsid w:val="005A6347"/>
    <w:rsid w:val="005A64A2"/>
    <w:rsid w:val="005B0F36"/>
    <w:rsid w:val="005B1DE3"/>
    <w:rsid w:val="005B4510"/>
    <w:rsid w:val="005B5111"/>
    <w:rsid w:val="005B57FB"/>
    <w:rsid w:val="005B6500"/>
    <w:rsid w:val="005C6DAE"/>
    <w:rsid w:val="005D4018"/>
    <w:rsid w:val="005D5817"/>
    <w:rsid w:val="005D5B46"/>
    <w:rsid w:val="005E0F29"/>
    <w:rsid w:val="005E2057"/>
    <w:rsid w:val="005E341B"/>
    <w:rsid w:val="005E453E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BFD"/>
    <w:rsid w:val="00615EAB"/>
    <w:rsid w:val="0061738C"/>
    <w:rsid w:val="00623A07"/>
    <w:rsid w:val="0063203F"/>
    <w:rsid w:val="006404F0"/>
    <w:rsid w:val="0064105C"/>
    <w:rsid w:val="00643D36"/>
    <w:rsid w:val="006443B0"/>
    <w:rsid w:val="00644852"/>
    <w:rsid w:val="0064503F"/>
    <w:rsid w:val="006473D5"/>
    <w:rsid w:val="00647454"/>
    <w:rsid w:val="00652E20"/>
    <w:rsid w:val="00653179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4D5"/>
    <w:rsid w:val="006B4764"/>
    <w:rsid w:val="006B4F56"/>
    <w:rsid w:val="006C1437"/>
    <w:rsid w:val="006C1798"/>
    <w:rsid w:val="006C5252"/>
    <w:rsid w:val="006C5A74"/>
    <w:rsid w:val="006C5C19"/>
    <w:rsid w:val="006D1190"/>
    <w:rsid w:val="006D4085"/>
    <w:rsid w:val="006E4807"/>
    <w:rsid w:val="006F37C6"/>
    <w:rsid w:val="006F611B"/>
    <w:rsid w:val="006F763D"/>
    <w:rsid w:val="00705673"/>
    <w:rsid w:val="00706225"/>
    <w:rsid w:val="00710894"/>
    <w:rsid w:val="0071300E"/>
    <w:rsid w:val="00713F59"/>
    <w:rsid w:val="00714CEF"/>
    <w:rsid w:val="00717A6E"/>
    <w:rsid w:val="00722830"/>
    <w:rsid w:val="007236AB"/>
    <w:rsid w:val="007242FB"/>
    <w:rsid w:val="00730E03"/>
    <w:rsid w:val="00731C52"/>
    <w:rsid w:val="00732A87"/>
    <w:rsid w:val="0073303C"/>
    <w:rsid w:val="00733131"/>
    <w:rsid w:val="00734CF6"/>
    <w:rsid w:val="00737F04"/>
    <w:rsid w:val="00740D26"/>
    <w:rsid w:val="00740D28"/>
    <w:rsid w:val="00751405"/>
    <w:rsid w:val="0075364F"/>
    <w:rsid w:val="0075459F"/>
    <w:rsid w:val="00756430"/>
    <w:rsid w:val="00757D9B"/>
    <w:rsid w:val="00763C67"/>
    <w:rsid w:val="007656C4"/>
    <w:rsid w:val="00771429"/>
    <w:rsid w:val="0077143D"/>
    <w:rsid w:val="00776398"/>
    <w:rsid w:val="00777345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4BBD"/>
    <w:rsid w:val="007F774C"/>
    <w:rsid w:val="00802858"/>
    <w:rsid w:val="00805D96"/>
    <w:rsid w:val="00806949"/>
    <w:rsid w:val="0081006C"/>
    <w:rsid w:val="00811B47"/>
    <w:rsid w:val="008142C1"/>
    <w:rsid w:val="0082383C"/>
    <w:rsid w:val="00830EDA"/>
    <w:rsid w:val="008360B5"/>
    <w:rsid w:val="00837035"/>
    <w:rsid w:val="00842192"/>
    <w:rsid w:val="008462FA"/>
    <w:rsid w:val="008468B2"/>
    <w:rsid w:val="00846BF8"/>
    <w:rsid w:val="00851B14"/>
    <w:rsid w:val="00860B9A"/>
    <w:rsid w:val="0086151B"/>
    <w:rsid w:val="0086152C"/>
    <w:rsid w:val="00861B21"/>
    <w:rsid w:val="00865DC7"/>
    <w:rsid w:val="008720C6"/>
    <w:rsid w:val="00873624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C39CF"/>
    <w:rsid w:val="008D0184"/>
    <w:rsid w:val="008D1EA8"/>
    <w:rsid w:val="008D23F1"/>
    <w:rsid w:val="008D2931"/>
    <w:rsid w:val="008D2D9F"/>
    <w:rsid w:val="008D32E0"/>
    <w:rsid w:val="008D479D"/>
    <w:rsid w:val="008D48BF"/>
    <w:rsid w:val="008D5D7C"/>
    <w:rsid w:val="008D73E6"/>
    <w:rsid w:val="008E4217"/>
    <w:rsid w:val="008E4B9D"/>
    <w:rsid w:val="008E74FF"/>
    <w:rsid w:val="00902EC8"/>
    <w:rsid w:val="00903116"/>
    <w:rsid w:val="009052D9"/>
    <w:rsid w:val="00913DEC"/>
    <w:rsid w:val="009144EB"/>
    <w:rsid w:val="00915246"/>
    <w:rsid w:val="0091549A"/>
    <w:rsid w:val="00920F14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1AA8"/>
    <w:rsid w:val="009845BA"/>
    <w:rsid w:val="00990C88"/>
    <w:rsid w:val="009911B3"/>
    <w:rsid w:val="009948D5"/>
    <w:rsid w:val="009970A3"/>
    <w:rsid w:val="009A0604"/>
    <w:rsid w:val="009A0D8D"/>
    <w:rsid w:val="009A1672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48E1"/>
    <w:rsid w:val="009D57A2"/>
    <w:rsid w:val="009D6141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4950"/>
    <w:rsid w:val="00A37BE7"/>
    <w:rsid w:val="00A4111E"/>
    <w:rsid w:val="00A519A0"/>
    <w:rsid w:val="00A51EE2"/>
    <w:rsid w:val="00A55773"/>
    <w:rsid w:val="00A571D4"/>
    <w:rsid w:val="00A573CA"/>
    <w:rsid w:val="00A6661A"/>
    <w:rsid w:val="00A74571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1CDA"/>
    <w:rsid w:val="00AA2132"/>
    <w:rsid w:val="00AA55FF"/>
    <w:rsid w:val="00AA5C64"/>
    <w:rsid w:val="00AB0E70"/>
    <w:rsid w:val="00AB1B77"/>
    <w:rsid w:val="00AB2460"/>
    <w:rsid w:val="00AB59AC"/>
    <w:rsid w:val="00AC02E9"/>
    <w:rsid w:val="00AC1F3C"/>
    <w:rsid w:val="00AC5B45"/>
    <w:rsid w:val="00AD10FB"/>
    <w:rsid w:val="00AD19E0"/>
    <w:rsid w:val="00AD6AFE"/>
    <w:rsid w:val="00AD791A"/>
    <w:rsid w:val="00AD7B4C"/>
    <w:rsid w:val="00AE0535"/>
    <w:rsid w:val="00AE131C"/>
    <w:rsid w:val="00AE56CD"/>
    <w:rsid w:val="00AF256E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484D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58AA"/>
    <w:rsid w:val="00BF671D"/>
    <w:rsid w:val="00BF6AB8"/>
    <w:rsid w:val="00BF6F96"/>
    <w:rsid w:val="00BF7CCD"/>
    <w:rsid w:val="00C041D3"/>
    <w:rsid w:val="00C07A85"/>
    <w:rsid w:val="00C1581A"/>
    <w:rsid w:val="00C2391A"/>
    <w:rsid w:val="00C24DDD"/>
    <w:rsid w:val="00C26993"/>
    <w:rsid w:val="00C356A6"/>
    <w:rsid w:val="00C373B1"/>
    <w:rsid w:val="00C459F2"/>
    <w:rsid w:val="00C47845"/>
    <w:rsid w:val="00C54BC9"/>
    <w:rsid w:val="00C57209"/>
    <w:rsid w:val="00C628C7"/>
    <w:rsid w:val="00C70F56"/>
    <w:rsid w:val="00C719C0"/>
    <w:rsid w:val="00C731D1"/>
    <w:rsid w:val="00C77CD4"/>
    <w:rsid w:val="00C77E81"/>
    <w:rsid w:val="00C8138D"/>
    <w:rsid w:val="00C824A3"/>
    <w:rsid w:val="00C876D1"/>
    <w:rsid w:val="00C94CC3"/>
    <w:rsid w:val="00C95D5B"/>
    <w:rsid w:val="00C97913"/>
    <w:rsid w:val="00CA22BC"/>
    <w:rsid w:val="00CA280C"/>
    <w:rsid w:val="00CA494E"/>
    <w:rsid w:val="00CA631C"/>
    <w:rsid w:val="00CB39E2"/>
    <w:rsid w:val="00CB4557"/>
    <w:rsid w:val="00CB7A61"/>
    <w:rsid w:val="00CC0778"/>
    <w:rsid w:val="00CC3B8E"/>
    <w:rsid w:val="00CD16DB"/>
    <w:rsid w:val="00CD3799"/>
    <w:rsid w:val="00CD37D5"/>
    <w:rsid w:val="00CD6308"/>
    <w:rsid w:val="00CE6768"/>
    <w:rsid w:val="00CF24AD"/>
    <w:rsid w:val="00CF2DD2"/>
    <w:rsid w:val="00CF354E"/>
    <w:rsid w:val="00CF79D6"/>
    <w:rsid w:val="00CF7B94"/>
    <w:rsid w:val="00D04C04"/>
    <w:rsid w:val="00D05253"/>
    <w:rsid w:val="00D05E69"/>
    <w:rsid w:val="00D07B34"/>
    <w:rsid w:val="00D10667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2EAB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67430"/>
    <w:rsid w:val="00D8174A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4639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723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0E19"/>
    <w:rsid w:val="00EC1C74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38DB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05A1"/>
    <w:rsid w:val="00F413F0"/>
    <w:rsid w:val="00F423C8"/>
    <w:rsid w:val="00F4305B"/>
    <w:rsid w:val="00F45872"/>
    <w:rsid w:val="00F5273B"/>
    <w:rsid w:val="00F55C35"/>
    <w:rsid w:val="00F56E60"/>
    <w:rsid w:val="00F57C51"/>
    <w:rsid w:val="00F66630"/>
    <w:rsid w:val="00F66EE9"/>
    <w:rsid w:val="00F67B91"/>
    <w:rsid w:val="00F70492"/>
    <w:rsid w:val="00F70E94"/>
    <w:rsid w:val="00F70F60"/>
    <w:rsid w:val="00F71B3D"/>
    <w:rsid w:val="00F734F8"/>
    <w:rsid w:val="00F82997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2E42"/>
    <w:rsid w:val="00FD5575"/>
    <w:rsid w:val="00FE4BEF"/>
    <w:rsid w:val="00FE56E0"/>
    <w:rsid w:val="00FE6ADC"/>
    <w:rsid w:val="00FF122B"/>
    <w:rsid w:val="00FF4BA2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8B022F4-7A1C-40CD-A736-D2A6743BD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3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411</cp:revision>
  <cp:lastPrinted>2024-12-04T07:08:00Z</cp:lastPrinted>
  <dcterms:created xsi:type="dcterms:W3CDTF">2022-12-06T08:34:00Z</dcterms:created>
  <dcterms:modified xsi:type="dcterms:W3CDTF">2025-01-0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